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9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223be09003bce4a00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9T06:12:37Z</dcterms:created>
  <dcterms:modified xsi:type="dcterms:W3CDTF">2023-11-29T06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9 06:12:31</vt:lpwstr>
  </property>
</Properties>
</file>